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259A0" w14:textId="05BFADD6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202</w:t>
      </w:r>
      <w:r w:rsidR="00EC0CE9">
        <w:rPr>
          <w:rFonts w:ascii="Montserrat" w:hAnsi="Montserrat"/>
          <w:b/>
          <w:i/>
        </w:rPr>
        <w:t>2</w:t>
      </w:r>
      <w:r w:rsidRPr="001509EA">
        <w:rPr>
          <w:rFonts w:ascii="Montserrat" w:hAnsi="Montserrat"/>
          <w:b/>
          <w:i/>
        </w:rPr>
        <w:t xml:space="preserve"> REALTOR® Safety Month Email to Members</w:t>
      </w:r>
    </w:p>
    <w:p w14:paraId="304EA2E4" w14:textId="643E83B6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FOR ASSOCIATION EXECUTIVES</w:t>
      </w:r>
    </w:p>
    <w:p w14:paraId="0BFD349F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</w:p>
    <w:p w14:paraId="53CBDD64" w14:textId="3D80A9C1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[Subject Line] September is REALTOR® Safety Month</w:t>
      </w:r>
    </w:p>
    <w:p w14:paraId="09D8C65A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</w:p>
    <w:p w14:paraId="4A3297FE" w14:textId="0BD873A2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[Graphic: REALTOR® Safety Program Logo]</w:t>
      </w:r>
    </w:p>
    <w:p w14:paraId="44FF5EB5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</w:p>
    <w:p w14:paraId="7D4FD34F" w14:textId="77777777" w:rsid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  <w:b/>
          <w:i/>
        </w:rPr>
        <w:t>[Body Copy]</w:t>
      </w:r>
    </w:p>
    <w:p w14:paraId="528D9808" w14:textId="2DA5014C" w:rsidR="00752FAD" w:rsidRPr="001509EA" w:rsidRDefault="00752FAD" w:rsidP="001509EA">
      <w:pPr>
        <w:jc w:val="both"/>
        <w:rPr>
          <w:rFonts w:ascii="Montserrat" w:hAnsi="Montserrat"/>
          <w:b/>
          <w:i/>
        </w:rPr>
      </w:pPr>
      <w:r w:rsidRPr="001509EA">
        <w:rPr>
          <w:rFonts w:ascii="Montserrat" w:hAnsi="Montserrat"/>
        </w:rPr>
        <w:t xml:space="preserve">REALTORS® face job-related risks every day. Being aware of potential dangers and taking precautions will help you avoid risky situations.  In an ongoing effort to keep safety top-of-mind for </w:t>
      </w:r>
      <w:r w:rsidR="005558C5" w:rsidRPr="001509EA">
        <w:rPr>
          <w:rFonts w:ascii="Montserrat" w:hAnsi="Montserrat"/>
        </w:rPr>
        <w:t>our members,</w:t>
      </w:r>
      <w:r w:rsidRPr="001509EA">
        <w:rPr>
          <w:rFonts w:ascii="Montserrat" w:hAnsi="Montserrat"/>
        </w:rPr>
        <w:t xml:space="preserve"> the N</w:t>
      </w:r>
      <w:r w:rsidR="00BE7AA3">
        <w:rPr>
          <w:rFonts w:ascii="Montserrat" w:hAnsi="Montserrat"/>
        </w:rPr>
        <w:t>ational</w:t>
      </w:r>
      <w:r w:rsidRPr="001509EA">
        <w:rPr>
          <w:rFonts w:ascii="Montserrat" w:hAnsi="Montserrat"/>
        </w:rPr>
        <w:t xml:space="preserve"> A</w:t>
      </w:r>
      <w:r w:rsidR="00BE7AA3">
        <w:rPr>
          <w:rFonts w:ascii="Montserrat" w:hAnsi="Montserrat"/>
        </w:rPr>
        <w:t>ssociation</w:t>
      </w:r>
      <w:r w:rsidRPr="001509EA">
        <w:rPr>
          <w:rFonts w:ascii="Montserrat" w:hAnsi="Montserrat"/>
        </w:rPr>
        <w:t xml:space="preserve"> </w:t>
      </w:r>
      <w:r w:rsidR="00BE7AA3">
        <w:rPr>
          <w:rFonts w:ascii="Montserrat" w:hAnsi="Montserrat"/>
        </w:rPr>
        <w:t>of</w:t>
      </w:r>
      <w:r w:rsidRPr="001509EA">
        <w:rPr>
          <w:rFonts w:ascii="Montserrat" w:hAnsi="Montserrat"/>
        </w:rPr>
        <w:t xml:space="preserve"> REALTORS® and [INSERT ASSOCIATION NAME HERE] dedicate September as REALTOR® Safety Month. The goal: </w:t>
      </w:r>
      <w:r w:rsidR="005558C5" w:rsidRPr="001509EA">
        <w:rPr>
          <w:rFonts w:ascii="Montserrat" w:hAnsi="Montserrat"/>
        </w:rPr>
        <w:t>Reduce the number of safety incidents that happen in the industry, so each of our members</w:t>
      </w:r>
      <w:r w:rsidRPr="001509EA">
        <w:rPr>
          <w:rFonts w:ascii="Montserrat" w:hAnsi="Montserrat"/>
        </w:rPr>
        <w:t xml:space="preserve"> make</w:t>
      </w:r>
      <w:r w:rsidR="005558C5" w:rsidRPr="001509EA">
        <w:rPr>
          <w:rFonts w:ascii="Montserrat" w:hAnsi="Montserrat"/>
        </w:rPr>
        <w:t>s</w:t>
      </w:r>
      <w:r w:rsidRPr="001509EA">
        <w:rPr>
          <w:rFonts w:ascii="Montserrat" w:hAnsi="Montserrat"/>
        </w:rPr>
        <w:t xml:space="preserve"> it home safely every night.</w:t>
      </w:r>
    </w:p>
    <w:p w14:paraId="1D0E3BE8" w14:textId="089DBFA3" w:rsidR="00752FAD" w:rsidRPr="001509EA" w:rsidRDefault="00752FAD" w:rsidP="001509EA">
      <w:p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 xml:space="preserve">To accomplish this goal together with </w:t>
      </w:r>
      <w:r w:rsidR="00334676" w:rsidRPr="001509EA">
        <w:rPr>
          <w:rFonts w:ascii="Montserrat" w:hAnsi="Montserrat"/>
        </w:rPr>
        <w:t>you</w:t>
      </w:r>
      <w:r w:rsidRPr="001509EA">
        <w:rPr>
          <w:rFonts w:ascii="Montserrat" w:hAnsi="Montserrat"/>
        </w:rPr>
        <w:t xml:space="preserve">, we </w:t>
      </w:r>
      <w:r w:rsidR="005558C5" w:rsidRPr="001509EA">
        <w:rPr>
          <w:rFonts w:ascii="Montserrat" w:hAnsi="Montserrat"/>
        </w:rPr>
        <w:t>must</w:t>
      </w:r>
      <w:r w:rsidRPr="001509EA">
        <w:rPr>
          <w:rFonts w:ascii="Montserrat" w:hAnsi="Montserrat"/>
        </w:rPr>
        <w:t xml:space="preserve"> improve</w:t>
      </w:r>
      <w:r w:rsidR="005558C5" w:rsidRPr="001509EA">
        <w:rPr>
          <w:rFonts w:ascii="Montserrat" w:hAnsi="Montserrat"/>
        </w:rPr>
        <w:t xml:space="preserve"> the</w:t>
      </w:r>
      <w:r w:rsidRPr="001509EA">
        <w:rPr>
          <w:rFonts w:ascii="Montserrat" w:hAnsi="Montserrat"/>
        </w:rPr>
        <w:t xml:space="preserve"> Safety Culture in the industry by </w:t>
      </w:r>
      <w:r w:rsidR="005558C5" w:rsidRPr="001509EA">
        <w:rPr>
          <w:rFonts w:ascii="Montserrat" w:hAnsi="Montserrat"/>
        </w:rPr>
        <w:t xml:space="preserve">raising awareness, following safety protocols, and encouraging all REALTORS® to stay vigilant on the job. </w:t>
      </w:r>
      <w:r w:rsidRPr="001509EA">
        <w:rPr>
          <w:rFonts w:ascii="Montserrat" w:hAnsi="Montserrat"/>
        </w:rPr>
        <w:t>To get started, here are 5 Safety Action Items for REALTORS®:</w:t>
      </w:r>
    </w:p>
    <w:p w14:paraId="461CF452" w14:textId="77777777" w:rsidR="00752FAD" w:rsidRPr="001509EA" w:rsidRDefault="00961580" w:rsidP="001509EA">
      <w:pPr>
        <w:pStyle w:val="ListParagraph"/>
        <w:numPr>
          <w:ilvl w:val="0"/>
          <w:numId w:val="1"/>
        </w:numPr>
        <w:jc w:val="both"/>
        <w:rPr>
          <w:rFonts w:ascii="Montserrat" w:hAnsi="Montserrat"/>
        </w:rPr>
      </w:pPr>
      <w:hyperlink r:id="rId8" w:history="1">
        <w:r w:rsidR="00752FAD" w:rsidRPr="001509EA">
          <w:rPr>
            <w:rStyle w:val="Hyperlink"/>
            <w:rFonts w:ascii="Montserrat" w:hAnsi="Montserrat"/>
          </w:rPr>
          <w:t>Plan Your Safety Strategy</w:t>
        </w:r>
      </w:hyperlink>
    </w:p>
    <w:p w14:paraId="5FD5BABD" w14:textId="77777777" w:rsidR="00752FAD" w:rsidRPr="001509EA" w:rsidRDefault="00961580" w:rsidP="001509EA">
      <w:pPr>
        <w:pStyle w:val="ListParagraph"/>
        <w:numPr>
          <w:ilvl w:val="0"/>
          <w:numId w:val="1"/>
        </w:numPr>
        <w:jc w:val="both"/>
        <w:rPr>
          <w:rFonts w:ascii="Montserrat" w:hAnsi="Montserrat"/>
        </w:rPr>
      </w:pPr>
      <w:hyperlink r:id="rId9" w:history="1">
        <w:r w:rsidR="00752FAD" w:rsidRPr="001509EA">
          <w:rPr>
            <w:rStyle w:val="Hyperlink"/>
            <w:rFonts w:ascii="Montserrat" w:hAnsi="Montserrat"/>
          </w:rPr>
          <w:t>Tips and Best Practices</w:t>
        </w:r>
      </w:hyperlink>
    </w:p>
    <w:p w14:paraId="2569D368" w14:textId="77777777" w:rsidR="00752FAD" w:rsidRPr="001509EA" w:rsidRDefault="00961580" w:rsidP="001509EA">
      <w:pPr>
        <w:pStyle w:val="ListParagraph"/>
        <w:numPr>
          <w:ilvl w:val="0"/>
          <w:numId w:val="1"/>
        </w:numPr>
        <w:jc w:val="both"/>
        <w:rPr>
          <w:rFonts w:ascii="Montserrat" w:hAnsi="Montserrat"/>
        </w:rPr>
      </w:pPr>
      <w:hyperlink r:id="rId10" w:history="1">
        <w:r w:rsidR="00752FAD" w:rsidRPr="001509EA">
          <w:rPr>
            <w:rStyle w:val="Hyperlink"/>
            <w:rFonts w:ascii="Montserrat" w:hAnsi="Montserrat"/>
          </w:rPr>
          <w:t>Training Videos</w:t>
        </w:r>
      </w:hyperlink>
    </w:p>
    <w:p w14:paraId="67E00216" w14:textId="77C0C432" w:rsidR="00752FAD" w:rsidRPr="001509EA" w:rsidRDefault="00961580" w:rsidP="001509EA">
      <w:pPr>
        <w:pStyle w:val="ListParagraph"/>
        <w:numPr>
          <w:ilvl w:val="0"/>
          <w:numId w:val="1"/>
        </w:numPr>
        <w:jc w:val="both"/>
        <w:rPr>
          <w:rStyle w:val="Hyperlink"/>
          <w:rFonts w:ascii="Montserrat" w:hAnsi="Montserrat"/>
          <w:color w:val="auto"/>
          <w:u w:val="none"/>
        </w:rPr>
      </w:pPr>
      <w:hyperlink r:id="rId11" w:history="1">
        <w:r w:rsidR="00752FAD" w:rsidRPr="001509EA">
          <w:rPr>
            <w:rStyle w:val="Hyperlink"/>
            <w:rFonts w:ascii="Montserrat" w:hAnsi="Montserrat"/>
          </w:rPr>
          <w:t>Personal Protection Resources</w:t>
        </w:r>
      </w:hyperlink>
    </w:p>
    <w:p w14:paraId="3933AB8C" w14:textId="0CC04C5A" w:rsidR="004A39CC" w:rsidRPr="001509EA" w:rsidRDefault="00961580" w:rsidP="001509EA">
      <w:pPr>
        <w:pStyle w:val="ListParagraph"/>
        <w:numPr>
          <w:ilvl w:val="0"/>
          <w:numId w:val="1"/>
        </w:numPr>
        <w:jc w:val="both"/>
        <w:rPr>
          <w:rFonts w:ascii="Montserrat" w:hAnsi="Montserrat"/>
        </w:rPr>
      </w:pPr>
      <w:hyperlink r:id="rId12" w:history="1">
        <w:r w:rsidR="004A39CC" w:rsidRPr="0039199E">
          <w:rPr>
            <w:rStyle w:val="Hyperlink"/>
            <w:rFonts w:ascii="Montserrat" w:hAnsi="Montserrat"/>
          </w:rPr>
          <w:t>Take the REALTOR® Safety Pledge</w:t>
        </w:r>
      </w:hyperlink>
    </w:p>
    <w:p w14:paraId="49BD5CAC" w14:textId="07ECDB10" w:rsidR="00752FAD" w:rsidRPr="001509EA" w:rsidRDefault="00752FAD" w:rsidP="001509EA">
      <w:pPr>
        <w:jc w:val="both"/>
        <w:rPr>
          <w:rFonts w:ascii="Montserrat" w:hAnsi="Montserrat"/>
        </w:rPr>
      </w:pPr>
      <w:r w:rsidRPr="3512F5DE">
        <w:rPr>
          <w:rFonts w:ascii="Montserrat" w:hAnsi="Montserrat"/>
        </w:rPr>
        <w:t xml:space="preserve">Additionally, </w:t>
      </w:r>
      <w:proofErr w:type="gramStart"/>
      <w:r w:rsidRPr="3512F5DE">
        <w:rPr>
          <w:rFonts w:ascii="Montserrat" w:hAnsi="Montserrat"/>
        </w:rPr>
        <w:t>you’ll</w:t>
      </w:r>
      <w:proofErr w:type="gramEnd"/>
      <w:r w:rsidRPr="3512F5DE">
        <w:rPr>
          <w:rFonts w:ascii="Montserrat" w:hAnsi="Montserrat"/>
        </w:rPr>
        <w:t xml:space="preserve"> see message</w:t>
      </w:r>
      <w:r w:rsidR="00334676" w:rsidRPr="3512F5DE">
        <w:rPr>
          <w:rFonts w:ascii="Montserrat" w:hAnsi="Montserrat"/>
        </w:rPr>
        <w:t>s</w:t>
      </w:r>
      <w:r w:rsidRPr="3512F5DE">
        <w:rPr>
          <w:rFonts w:ascii="Montserrat" w:hAnsi="Montserrat"/>
        </w:rPr>
        <w:t xml:space="preserve"> from us this month empowering you to take action with a variety of resources, </w:t>
      </w:r>
      <w:r w:rsidR="00334676" w:rsidRPr="3512F5DE">
        <w:rPr>
          <w:rFonts w:ascii="Montserrat" w:hAnsi="Montserrat"/>
        </w:rPr>
        <w:t>including daily Safety Tips, and details about NAR’s upcoming REALTOR® Safety Webinar.</w:t>
      </w:r>
    </w:p>
    <w:p w14:paraId="00990D27" w14:textId="7262CA1E" w:rsidR="00752FAD" w:rsidRDefault="00752FAD" w:rsidP="00961580">
      <w:pPr>
        <w:spacing w:after="0"/>
        <w:ind w:right="-270"/>
        <w:rPr>
          <w:rFonts w:ascii="Montserrat" w:hAnsi="Montserrat"/>
        </w:rPr>
      </w:pPr>
      <w:r w:rsidRPr="001509EA">
        <w:rPr>
          <w:rFonts w:ascii="Montserrat" w:hAnsi="Montserrat"/>
        </w:rPr>
        <w:t xml:space="preserve">Thank you for </w:t>
      </w:r>
      <w:r w:rsidR="00334676" w:rsidRPr="001509EA">
        <w:rPr>
          <w:rFonts w:ascii="Montserrat" w:hAnsi="Montserrat"/>
        </w:rPr>
        <w:t>your dedication to</w:t>
      </w:r>
      <w:r w:rsidRPr="001509EA">
        <w:rPr>
          <w:rFonts w:ascii="Montserrat" w:hAnsi="Montserrat"/>
        </w:rPr>
        <w:t xml:space="preserve"> REALTOR® Safety—this month and throughout the year. </w:t>
      </w:r>
      <w:r w:rsidR="004D7A45" w:rsidRPr="004D7A45">
        <w:rPr>
          <w:rFonts w:ascii="Montserrat" w:hAnsi="Montserrat"/>
        </w:rPr>
        <w:t>Safety is a healthy habit that could save your life. Be aware. Keep alert.</w:t>
      </w:r>
    </w:p>
    <w:p w14:paraId="7C5A86D0" w14:textId="77777777" w:rsidR="00961580" w:rsidRPr="001509EA" w:rsidRDefault="00961580" w:rsidP="00961580">
      <w:pPr>
        <w:spacing w:after="0"/>
        <w:ind w:right="-270"/>
        <w:rPr>
          <w:rFonts w:ascii="Montserrat" w:hAnsi="Montserrat"/>
        </w:rPr>
      </w:pPr>
    </w:p>
    <w:p w14:paraId="0A9A3C68" w14:textId="77777777" w:rsidR="00752FAD" w:rsidRPr="001509EA" w:rsidRDefault="00752FAD" w:rsidP="001509EA">
      <w:p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>Stay safe.</w:t>
      </w:r>
    </w:p>
    <w:p w14:paraId="1B7BCEF5" w14:textId="7A6A8A09" w:rsidR="00106972" w:rsidRPr="001509EA" w:rsidRDefault="00752FAD" w:rsidP="001509EA">
      <w:pPr>
        <w:jc w:val="both"/>
        <w:rPr>
          <w:rFonts w:ascii="Montserrat" w:hAnsi="Montserrat"/>
        </w:rPr>
      </w:pPr>
      <w:r w:rsidRPr="001509EA">
        <w:rPr>
          <w:rFonts w:ascii="Montserrat" w:hAnsi="Montserrat"/>
        </w:rPr>
        <w:t>[INSERT AE NAME]</w:t>
      </w:r>
    </w:p>
    <w:sectPr w:rsidR="00106972" w:rsidRPr="00150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8B4D79"/>
    <w:multiLevelType w:val="hybridMultilevel"/>
    <w:tmpl w:val="D8E6B02C"/>
    <w:lvl w:ilvl="0" w:tplc="58D444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DDA2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569D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C23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125F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B20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945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044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3015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F4B6F5A"/>
    <w:multiLevelType w:val="hybridMultilevel"/>
    <w:tmpl w:val="51C0A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9159880">
    <w:abstractNumId w:val="1"/>
  </w:num>
  <w:num w:numId="2" w16cid:durableId="1089354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Q1MTE0MDEwNDNX0lEKTi0uzszPAykwqgUAPGoMkywAAAA="/>
  </w:docVars>
  <w:rsids>
    <w:rsidRoot w:val="00752FAD"/>
    <w:rsid w:val="0004359B"/>
    <w:rsid w:val="0005665B"/>
    <w:rsid w:val="000671FE"/>
    <w:rsid w:val="00106972"/>
    <w:rsid w:val="001509EA"/>
    <w:rsid w:val="002B1A41"/>
    <w:rsid w:val="00334676"/>
    <w:rsid w:val="0039199E"/>
    <w:rsid w:val="004A39CC"/>
    <w:rsid w:val="004D7A45"/>
    <w:rsid w:val="0050767E"/>
    <w:rsid w:val="005558C5"/>
    <w:rsid w:val="00606EF2"/>
    <w:rsid w:val="006A5464"/>
    <w:rsid w:val="006B3E7A"/>
    <w:rsid w:val="0071676C"/>
    <w:rsid w:val="00752FAD"/>
    <w:rsid w:val="007566A6"/>
    <w:rsid w:val="007876F1"/>
    <w:rsid w:val="007B48B0"/>
    <w:rsid w:val="007D4027"/>
    <w:rsid w:val="008707FE"/>
    <w:rsid w:val="00961580"/>
    <w:rsid w:val="009C1818"/>
    <w:rsid w:val="009D783F"/>
    <w:rsid w:val="00B3366E"/>
    <w:rsid w:val="00BE7AA3"/>
    <w:rsid w:val="00CA37BC"/>
    <w:rsid w:val="00CC5456"/>
    <w:rsid w:val="00EC0CE9"/>
    <w:rsid w:val="00F56335"/>
    <w:rsid w:val="00FF0544"/>
    <w:rsid w:val="03D368CB"/>
    <w:rsid w:val="187BE632"/>
    <w:rsid w:val="3512F5DE"/>
    <w:rsid w:val="45288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1D50E"/>
  <w15:chartTrackingRefBased/>
  <w15:docId w15:val="{F1A72B17-F886-40FC-A645-2994B3763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F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F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2FA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67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346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6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6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6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6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67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33467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r.realtor/safety/planning-your-safety-strategy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ar.realtor/safety/pledg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ar.realtor/safety/resources-for-personal-protection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nar.realtor/safety/safety-video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ar.realtor/safety/realtor-safety-tips-from-na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07e2b1-2de3-4243-8b0b-b75f019b4857" xsi:nil="true"/>
    <lcf76f155ced4ddcb4097134ff3c332f xmlns="f1cb9c36-f315-4162-b7f6-fad9ac0bf517">
      <Terms xmlns="http://schemas.microsoft.com/office/infopath/2007/PartnerControls"/>
    </lcf76f155ced4ddcb4097134ff3c332f>
    <SharedWithUsers xmlns="4407e2b1-2de3-4243-8b0b-b75f019b4857">
      <UserInfo>
        <DisplayName>Bernelly Gamboa</DisplayName>
        <AccountId>2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4F64B7E3802E46A0A2FECD77F94182" ma:contentTypeVersion="16" ma:contentTypeDescription="Create a new document." ma:contentTypeScope="" ma:versionID="52e3c1c337392eb33d8cc883155b06ff">
  <xsd:schema xmlns:xsd="http://www.w3.org/2001/XMLSchema" xmlns:xs="http://www.w3.org/2001/XMLSchema" xmlns:p="http://schemas.microsoft.com/office/2006/metadata/properties" xmlns:ns2="f1cb9c36-f315-4162-b7f6-fad9ac0bf517" xmlns:ns3="4407e2b1-2de3-4243-8b0b-b75f019b4857" targetNamespace="http://schemas.microsoft.com/office/2006/metadata/properties" ma:root="true" ma:fieldsID="ba40da9dfd0a6b96d3192e293608a5aa" ns2:_="" ns3:_="">
    <xsd:import namespace="f1cb9c36-f315-4162-b7f6-fad9ac0bf517"/>
    <xsd:import namespace="4407e2b1-2de3-4243-8b0b-b75f019b48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b9c36-f315-4162-b7f6-fad9ac0bf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9128e0-8a12-459f-9797-0c0b4c4d57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7e2b1-2de3-4243-8b0b-b75f019b4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aecdda-6f4c-4fc8-a477-9ff877a7745e}" ma:internalName="TaxCatchAll" ma:showField="CatchAllData" ma:web="4407e2b1-2de3-4243-8b0b-b75f019b48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A9490A-EC39-4559-A60E-6B5A8B02FA6B}">
  <ds:schemaRefs>
    <ds:schemaRef ds:uri="http://schemas.microsoft.com/office/2006/metadata/properties"/>
    <ds:schemaRef ds:uri="http://schemas.microsoft.com/office/infopath/2007/PartnerControls"/>
    <ds:schemaRef ds:uri="4407e2b1-2de3-4243-8b0b-b75f019b4857"/>
    <ds:schemaRef ds:uri="f1cb9c36-f315-4162-b7f6-fad9ac0bf517"/>
  </ds:schemaRefs>
</ds:datastoreItem>
</file>

<file path=customXml/itemProps2.xml><?xml version="1.0" encoding="utf-8"?>
<ds:datastoreItem xmlns:ds="http://schemas.openxmlformats.org/officeDocument/2006/customXml" ds:itemID="{4E0B2B85-7261-4156-A463-A7EF95F75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b9c36-f315-4162-b7f6-fad9ac0bf517"/>
    <ds:schemaRef ds:uri="4407e2b1-2de3-4243-8b0b-b75f019b4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5C7185-B8AC-4A14-B4A4-002EBA80C9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307</Words>
  <Characters>1455</Characters>
  <Application>Microsoft Office Word</Application>
  <DocSecurity>4</DocSecurity>
  <Lines>45</Lines>
  <Paragraphs>26</Paragraphs>
  <ScaleCrop>false</ScaleCrop>
  <Company>National Association of REALTORS®</Company>
  <LinksUpToDate>false</LinksUpToDate>
  <CharactersWithSpaces>1736</CharactersWithSpaces>
  <SharedDoc>false</SharedDoc>
  <HLinks>
    <vt:vector size="30" baseType="variant">
      <vt:variant>
        <vt:i4>4259855</vt:i4>
      </vt:variant>
      <vt:variant>
        <vt:i4>12</vt:i4>
      </vt:variant>
      <vt:variant>
        <vt:i4>0</vt:i4>
      </vt:variant>
      <vt:variant>
        <vt:i4>5</vt:i4>
      </vt:variant>
      <vt:variant>
        <vt:lpwstr>https://www.nar.realtor/safety/pledge</vt:lpwstr>
      </vt:variant>
      <vt:variant>
        <vt:lpwstr/>
      </vt:variant>
      <vt:variant>
        <vt:i4>0</vt:i4>
      </vt:variant>
      <vt:variant>
        <vt:i4>9</vt:i4>
      </vt:variant>
      <vt:variant>
        <vt:i4>0</vt:i4>
      </vt:variant>
      <vt:variant>
        <vt:i4>5</vt:i4>
      </vt:variant>
      <vt:variant>
        <vt:lpwstr>https://www.nar.realtor/safety/resources-for-personal-protection</vt:lpwstr>
      </vt:variant>
      <vt:variant>
        <vt:lpwstr/>
      </vt:variant>
      <vt:variant>
        <vt:i4>7</vt:i4>
      </vt:variant>
      <vt:variant>
        <vt:i4>6</vt:i4>
      </vt:variant>
      <vt:variant>
        <vt:i4>0</vt:i4>
      </vt:variant>
      <vt:variant>
        <vt:i4>5</vt:i4>
      </vt:variant>
      <vt:variant>
        <vt:lpwstr>https://www.nar.realtor/safety/safety-videos</vt:lpwstr>
      </vt:variant>
      <vt:variant>
        <vt:lpwstr/>
      </vt:variant>
      <vt:variant>
        <vt:i4>3473513</vt:i4>
      </vt:variant>
      <vt:variant>
        <vt:i4>3</vt:i4>
      </vt:variant>
      <vt:variant>
        <vt:i4>0</vt:i4>
      </vt:variant>
      <vt:variant>
        <vt:i4>5</vt:i4>
      </vt:variant>
      <vt:variant>
        <vt:lpwstr>https://www.nar.realtor/safety/realtor-safety-tips-from-nar</vt:lpwstr>
      </vt:variant>
      <vt:variant>
        <vt:lpwstr/>
      </vt:variant>
      <vt:variant>
        <vt:i4>5701701</vt:i4>
      </vt:variant>
      <vt:variant>
        <vt:i4>0</vt:i4>
      </vt:variant>
      <vt:variant>
        <vt:i4>0</vt:i4>
      </vt:variant>
      <vt:variant>
        <vt:i4>5</vt:i4>
      </vt:variant>
      <vt:variant>
        <vt:lpwstr>https://www.nar.realtor/safety/planning-your-safety-strateg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Jones</dc:creator>
  <cp:keywords/>
  <dc:description/>
  <cp:lastModifiedBy>Christopher Karczewski</cp:lastModifiedBy>
  <cp:revision>22</cp:revision>
  <dcterms:created xsi:type="dcterms:W3CDTF">2022-08-09T21:55:00Z</dcterms:created>
  <dcterms:modified xsi:type="dcterms:W3CDTF">2022-08-26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4F64B7E3802E46A0A2FECD77F94182</vt:lpwstr>
  </property>
  <property fmtid="{D5CDD505-2E9C-101B-9397-08002B2CF9AE}" pid="3" name="MediaServiceImageTags">
    <vt:lpwstr/>
  </property>
</Properties>
</file>